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DCC9FB" w14:textId="4A4C19F1" w:rsidR="00F50323" w:rsidRDefault="00F50323" w:rsidP="00F50323">
      <w:pPr>
        <w:pStyle w:val="Heading1"/>
        <w:rPr>
          <w:rFonts w:eastAsia="Times New Roman"/>
        </w:rPr>
      </w:pPr>
      <w:r w:rsidRPr="00F50323">
        <w:rPr>
          <w:rFonts w:eastAsia="Times New Roman"/>
        </w:rPr>
        <w:t xml:space="preserve">Learning Solution Scope &amp; Requirements </w:t>
      </w:r>
    </w:p>
    <w:p w14:paraId="33A3EB11" w14:textId="385157B8" w:rsidR="00F50323" w:rsidRPr="00F50323" w:rsidRDefault="00F50323" w:rsidP="00F50323">
      <w:r>
        <w:t xml:space="preserve">The goal of the Learning Solution Scope &amp; Requirements </w:t>
      </w:r>
      <w:r>
        <w:t>d</w:t>
      </w:r>
      <w:r>
        <w:t>ocument is to outline the specific content, technical, and design requirements needed to develop the instructional product. This template is important because it translates high-level project goals into actionable specifications that guide development and avoid misunderstandings later in the process. Its usefulness lies in its ability to provide clarity on what will be built, the media needed, the technology constraints, and assessment expectations, ensuring that development proceeds smoothly and aligns with stakeholder needs.</w:t>
      </w:r>
    </w:p>
    <w:p w14:paraId="113D7E0D"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t>Learning Objectives</w:t>
      </w:r>
    </w:p>
    <w:p w14:paraId="7F19605B" w14:textId="77777777" w:rsidR="00F50323" w:rsidRPr="00F50323" w:rsidRDefault="00F50323" w:rsidP="00F50323">
      <w:pPr>
        <w:numPr>
          <w:ilvl w:val="0"/>
          <w:numId w:val="1"/>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Objective 1: ______________________________________________</w:t>
      </w:r>
    </w:p>
    <w:p w14:paraId="0B9286A3" w14:textId="77777777" w:rsidR="00F50323" w:rsidRPr="00F50323" w:rsidRDefault="00F50323" w:rsidP="00F50323">
      <w:pPr>
        <w:numPr>
          <w:ilvl w:val="0"/>
          <w:numId w:val="1"/>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Objective 2: ______________________________________________</w:t>
      </w:r>
    </w:p>
    <w:p w14:paraId="0F43CD32" w14:textId="77777777" w:rsidR="00F50323" w:rsidRPr="00F50323" w:rsidRDefault="00F50323" w:rsidP="00F50323">
      <w:pPr>
        <w:numPr>
          <w:ilvl w:val="0"/>
          <w:numId w:val="1"/>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Objective 3: ______________________________________________</w:t>
      </w:r>
    </w:p>
    <w:p w14:paraId="3723B08F"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t>Content Requirements</w:t>
      </w:r>
    </w:p>
    <w:p w14:paraId="6F393D08" w14:textId="77777777" w:rsidR="00F50323" w:rsidRPr="00F50323" w:rsidRDefault="00F50323" w:rsidP="00F50323">
      <w:pPr>
        <w:numPr>
          <w:ilvl w:val="0"/>
          <w:numId w:val="2"/>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Topics included: ___________________________________________</w:t>
      </w:r>
    </w:p>
    <w:p w14:paraId="01E74902" w14:textId="77777777" w:rsidR="00F50323" w:rsidRPr="00F50323" w:rsidRDefault="00F50323" w:rsidP="00F50323">
      <w:pPr>
        <w:numPr>
          <w:ilvl w:val="0"/>
          <w:numId w:val="2"/>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Source materials: __________________________________________</w:t>
      </w:r>
    </w:p>
    <w:p w14:paraId="20E870D3" w14:textId="77777777" w:rsidR="00F50323" w:rsidRPr="00F50323" w:rsidRDefault="00F50323" w:rsidP="00F50323">
      <w:pPr>
        <w:numPr>
          <w:ilvl w:val="0"/>
          <w:numId w:val="2"/>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SME contributor(s): _________________________________________</w:t>
      </w:r>
    </w:p>
    <w:p w14:paraId="103D10BF"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t>Technical Requirements</w:t>
      </w:r>
    </w:p>
    <w:p w14:paraId="11B81B73" w14:textId="77777777" w:rsidR="00F50323" w:rsidRPr="00F50323" w:rsidRDefault="00F50323" w:rsidP="00F50323">
      <w:pPr>
        <w:numPr>
          <w:ilvl w:val="0"/>
          <w:numId w:val="3"/>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LMS platform: ________________________</w:t>
      </w:r>
    </w:p>
    <w:p w14:paraId="5F01B6C2" w14:textId="77777777" w:rsidR="00F50323" w:rsidRPr="00F50323" w:rsidRDefault="00F50323" w:rsidP="00F50323">
      <w:pPr>
        <w:numPr>
          <w:ilvl w:val="0"/>
          <w:numId w:val="3"/>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SCORM/</w:t>
      </w:r>
      <w:proofErr w:type="spellStart"/>
      <w:r w:rsidRPr="00F50323">
        <w:rPr>
          <w:rFonts w:eastAsia="Times New Roman" w:cs="Times New Roman"/>
          <w:kern w:val="0"/>
          <w14:ligatures w14:val="none"/>
        </w:rPr>
        <w:t>xAPI</w:t>
      </w:r>
      <w:proofErr w:type="spellEnd"/>
      <w:r w:rsidRPr="00F50323">
        <w:rPr>
          <w:rFonts w:eastAsia="Times New Roman" w:cs="Times New Roman"/>
          <w:kern w:val="0"/>
          <w14:ligatures w14:val="none"/>
        </w:rPr>
        <w:t xml:space="preserve"> package needed? ___________</w:t>
      </w:r>
    </w:p>
    <w:p w14:paraId="5FCD2237" w14:textId="77777777" w:rsidR="00F50323" w:rsidRPr="00F50323" w:rsidRDefault="00F50323" w:rsidP="00F50323">
      <w:pPr>
        <w:numPr>
          <w:ilvl w:val="0"/>
          <w:numId w:val="3"/>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Devices supported: ____________________</w:t>
      </w:r>
    </w:p>
    <w:p w14:paraId="5BA68DD7" w14:textId="77777777" w:rsidR="00F50323" w:rsidRPr="00F50323" w:rsidRDefault="00F50323" w:rsidP="00F50323">
      <w:pPr>
        <w:numPr>
          <w:ilvl w:val="0"/>
          <w:numId w:val="3"/>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Accessibility requirements: ________________________________</w:t>
      </w:r>
    </w:p>
    <w:p w14:paraId="1F9C6698"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t>Media Requirements</w:t>
      </w:r>
    </w:p>
    <w:p w14:paraId="4E18A7DD" w14:textId="77777777" w:rsidR="00F50323" w:rsidRPr="00F50323" w:rsidRDefault="00F50323" w:rsidP="00F50323">
      <w:pPr>
        <w:numPr>
          <w:ilvl w:val="0"/>
          <w:numId w:val="4"/>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Video needs: ______________________________________________</w:t>
      </w:r>
    </w:p>
    <w:p w14:paraId="22ECB08A" w14:textId="77777777" w:rsidR="00F50323" w:rsidRPr="00F50323" w:rsidRDefault="00F50323" w:rsidP="00F50323">
      <w:pPr>
        <w:numPr>
          <w:ilvl w:val="0"/>
          <w:numId w:val="4"/>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Graphics: _________________________________________________</w:t>
      </w:r>
    </w:p>
    <w:p w14:paraId="6D3D5D25" w14:textId="77777777" w:rsidR="00F50323" w:rsidRPr="00F50323" w:rsidRDefault="00F50323" w:rsidP="00F50323">
      <w:pPr>
        <w:numPr>
          <w:ilvl w:val="0"/>
          <w:numId w:val="4"/>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Voiceover: ________________________________________________</w:t>
      </w:r>
    </w:p>
    <w:p w14:paraId="662B4B6D" w14:textId="77777777" w:rsidR="00F50323" w:rsidRPr="00F50323" w:rsidRDefault="00F50323" w:rsidP="00F50323">
      <w:pPr>
        <w:numPr>
          <w:ilvl w:val="0"/>
          <w:numId w:val="4"/>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Branding guidelines: ________________________________________</w:t>
      </w:r>
    </w:p>
    <w:p w14:paraId="25F97F86"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t>Interactivity Requirements</w:t>
      </w:r>
    </w:p>
    <w:p w14:paraId="6F9DF2DF" w14:textId="77777777" w:rsidR="00F50323" w:rsidRPr="00F50323" w:rsidRDefault="00F50323" w:rsidP="00F50323">
      <w:pPr>
        <w:numPr>
          <w:ilvl w:val="0"/>
          <w:numId w:val="5"/>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Interaction types needed: ____________________________________</w:t>
      </w:r>
    </w:p>
    <w:p w14:paraId="197B41E3" w14:textId="77777777" w:rsidR="00F50323" w:rsidRPr="00F50323" w:rsidRDefault="00F50323" w:rsidP="00F50323">
      <w:pPr>
        <w:numPr>
          <w:ilvl w:val="0"/>
          <w:numId w:val="5"/>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Branching or scenario needs: ________________________________</w:t>
      </w:r>
    </w:p>
    <w:p w14:paraId="289B5218" w14:textId="77777777" w:rsidR="00F50323" w:rsidRPr="00F50323" w:rsidRDefault="00F50323" w:rsidP="00F50323">
      <w:pPr>
        <w:numPr>
          <w:ilvl w:val="0"/>
          <w:numId w:val="5"/>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 xml:space="preserve">Software simulations </w:t>
      </w:r>
      <w:proofErr w:type="gramStart"/>
      <w:r w:rsidRPr="00F50323">
        <w:rPr>
          <w:rFonts w:eastAsia="Times New Roman" w:cs="Times New Roman"/>
          <w:kern w:val="0"/>
          <w14:ligatures w14:val="none"/>
        </w:rPr>
        <w:t>needed?</w:t>
      </w:r>
      <w:proofErr w:type="gramEnd"/>
      <w:r w:rsidRPr="00F50323">
        <w:rPr>
          <w:rFonts w:eastAsia="Times New Roman" w:cs="Times New Roman"/>
          <w:kern w:val="0"/>
          <w14:ligatures w14:val="none"/>
        </w:rPr>
        <w:t xml:space="preserve"> (Y/N</w:t>
      </w:r>
      <w:proofErr w:type="gramStart"/>
      <w:r w:rsidRPr="00F50323">
        <w:rPr>
          <w:rFonts w:eastAsia="Times New Roman" w:cs="Times New Roman"/>
          <w:kern w:val="0"/>
          <w14:ligatures w14:val="none"/>
        </w:rPr>
        <w:t>): _</w:t>
      </w:r>
      <w:proofErr w:type="gramEnd"/>
      <w:r w:rsidRPr="00F50323">
        <w:rPr>
          <w:rFonts w:eastAsia="Times New Roman" w:cs="Times New Roman"/>
          <w:kern w:val="0"/>
          <w14:ligatures w14:val="none"/>
        </w:rPr>
        <w:t>______</w:t>
      </w:r>
    </w:p>
    <w:p w14:paraId="69A93823"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lastRenderedPageBreak/>
        <w:t>Assessment Requirements</w:t>
      </w:r>
    </w:p>
    <w:p w14:paraId="1BDB7341" w14:textId="77777777" w:rsidR="00F50323" w:rsidRPr="00F50323" w:rsidRDefault="00F50323" w:rsidP="00F50323">
      <w:pPr>
        <w:numPr>
          <w:ilvl w:val="0"/>
          <w:numId w:val="6"/>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Assessment type: ___________________________________________</w:t>
      </w:r>
    </w:p>
    <w:p w14:paraId="4CE1449A" w14:textId="77777777" w:rsidR="00F50323" w:rsidRPr="00F50323" w:rsidRDefault="00F50323" w:rsidP="00F50323">
      <w:pPr>
        <w:numPr>
          <w:ilvl w:val="0"/>
          <w:numId w:val="6"/>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Number of questions: ________</w:t>
      </w:r>
    </w:p>
    <w:p w14:paraId="7911A66D" w14:textId="77777777" w:rsidR="00F50323" w:rsidRPr="00F50323" w:rsidRDefault="00F50323" w:rsidP="00F50323">
      <w:pPr>
        <w:numPr>
          <w:ilvl w:val="0"/>
          <w:numId w:val="6"/>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Passing score: ________%</w:t>
      </w:r>
    </w:p>
    <w:p w14:paraId="352AA5AD" w14:textId="77777777" w:rsidR="00F50323" w:rsidRPr="00F50323" w:rsidRDefault="00F50323" w:rsidP="00F50323">
      <w:pPr>
        <w:numPr>
          <w:ilvl w:val="0"/>
          <w:numId w:val="6"/>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Feedback approach: _________________________________________</w:t>
      </w:r>
    </w:p>
    <w:p w14:paraId="40229DE9"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t>Completion &amp; Tracking Criteria</w:t>
      </w:r>
    </w:p>
    <w:p w14:paraId="0B10D91A" w14:textId="77777777" w:rsidR="00F50323" w:rsidRPr="00F50323" w:rsidRDefault="00F50323" w:rsidP="00F50323">
      <w:pPr>
        <w:numPr>
          <w:ilvl w:val="0"/>
          <w:numId w:val="7"/>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Completion triggered by: ____________________________________</w:t>
      </w:r>
    </w:p>
    <w:p w14:paraId="20656BAD" w14:textId="77777777" w:rsidR="00F50323" w:rsidRPr="00F50323" w:rsidRDefault="00F50323" w:rsidP="00F50323">
      <w:pPr>
        <w:numPr>
          <w:ilvl w:val="0"/>
          <w:numId w:val="7"/>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Data to track: ______________________________________________</w:t>
      </w:r>
    </w:p>
    <w:p w14:paraId="6DE08C49" w14:textId="77777777" w:rsidR="00F50323" w:rsidRPr="00F50323" w:rsidRDefault="00F50323" w:rsidP="00F50323">
      <w:pPr>
        <w:spacing w:before="100" w:beforeAutospacing="1" w:after="100" w:afterAutospacing="1" w:line="240" w:lineRule="auto"/>
        <w:outlineLvl w:val="2"/>
        <w:rPr>
          <w:rFonts w:eastAsia="Times New Roman" w:cs="Times New Roman"/>
          <w:b/>
          <w:bCs/>
          <w:kern w:val="0"/>
          <w:sz w:val="27"/>
          <w:szCs w:val="27"/>
          <w14:ligatures w14:val="none"/>
        </w:rPr>
      </w:pPr>
      <w:r w:rsidRPr="00F50323">
        <w:rPr>
          <w:rFonts w:eastAsia="Times New Roman" w:cs="Times New Roman"/>
          <w:b/>
          <w:bCs/>
          <w:kern w:val="0"/>
          <w:sz w:val="27"/>
          <w:szCs w:val="27"/>
          <w14:ligatures w14:val="none"/>
        </w:rPr>
        <w:t>Style &amp; Tone</w:t>
      </w:r>
    </w:p>
    <w:p w14:paraId="5A72AE73" w14:textId="77777777" w:rsidR="00F50323" w:rsidRPr="00F50323" w:rsidRDefault="00F50323" w:rsidP="00F50323">
      <w:pPr>
        <w:numPr>
          <w:ilvl w:val="0"/>
          <w:numId w:val="8"/>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Tone/voice: ________________________________________________</w:t>
      </w:r>
    </w:p>
    <w:p w14:paraId="7C9B5B33" w14:textId="77777777" w:rsidR="00F50323" w:rsidRPr="00F50323" w:rsidRDefault="00F50323" w:rsidP="00F50323">
      <w:pPr>
        <w:numPr>
          <w:ilvl w:val="0"/>
          <w:numId w:val="8"/>
        </w:numPr>
        <w:spacing w:before="100" w:beforeAutospacing="1" w:after="100" w:afterAutospacing="1" w:line="240" w:lineRule="auto"/>
        <w:rPr>
          <w:rFonts w:eastAsia="Times New Roman" w:cs="Times New Roman"/>
          <w:kern w:val="0"/>
          <w14:ligatures w14:val="none"/>
        </w:rPr>
      </w:pPr>
      <w:r w:rsidRPr="00F50323">
        <w:rPr>
          <w:rFonts w:eastAsia="Times New Roman" w:cs="Times New Roman"/>
          <w:kern w:val="0"/>
          <w14:ligatures w14:val="none"/>
        </w:rPr>
        <w:t>Language rules: _____________________________________________</w:t>
      </w:r>
    </w:p>
    <w:p w14:paraId="3160A993" w14:textId="77777777" w:rsidR="004620AC" w:rsidRPr="00F50323" w:rsidRDefault="004620AC"/>
    <w:sectPr w:rsidR="004620AC" w:rsidRPr="00F503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02082"/>
    <w:multiLevelType w:val="multilevel"/>
    <w:tmpl w:val="CBB44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D96DDA"/>
    <w:multiLevelType w:val="multilevel"/>
    <w:tmpl w:val="3BA46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7449A1"/>
    <w:multiLevelType w:val="multilevel"/>
    <w:tmpl w:val="D2209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D55AFF"/>
    <w:multiLevelType w:val="multilevel"/>
    <w:tmpl w:val="6016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255156"/>
    <w:multiLevelType w:val="multilevel"/>
    <w:tmpl w:val="0AD2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8F33C8"/>
    <w:multiLevelType w:val="multilevel"/>
    <w:tmpl w:val="FB744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EA3584"/>
    <w:multiLevelType w:val="multilevel"/>
    <w:tmpl w:val="9B48C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A00278"/>
    <w:multiLevelType w:val="multilevel"/>
    <w:tmpl w:val="CEDE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2605473">
    <w:abstractNumId w:val="5"/>
  </w:num>
  <w:num w:numId="2" w16cid:durableId="1296059684">
    <w:abstractNumId w:val="2"/>
  </w:num>
  <w:num w:numId="3" w16cid:durableId="1188057953">
    <w:abstractNumId w:val="0"/>
  </w:num>
  <w:num w:numId="4" w16cid:durableId="16465727">
    <w:abstractNumId w:val="7"/>
  </w:num>
  <w:num w:numId="5" w16cid:durableId="1391686385">
    <w:abstractNumId w:val="1"/>
  </w:num>
  <w:num w:numId="6" w16cid:durableId="149912589">
    <w:abstractNumId w:val="4"/>
  </w:num>
  <w:num w:numId="7" w16cid:durableId="278611241">
    <w:abstractNumId w:val="3"/>
  </w:num>
  <w:num w:numId="8" w16cid:durableId="8090569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1MTO2sDQyMbcwMDBR0lEKTi0uzszPAykwrAUAFNGKsywAAAA="/>
  </w:docVars>
  <w:rsids>
    <w:rsidRoot w:val="00555CD3"/>
    <w:rsid w:val="000B2B15"/>
    <w:rsid w:val="004562B2"/>
    <w:rsid w:val="00456EC9"/>
    <w:rsid w:val="004620AC"/>
    <w:rsid w:val="00555CD3"/>
    <w:rsid w:val="007F7AE3"/>
    <w:rsid w:val="00893F2D"/>
    <w:rsid w:val="00C20FD2"/>
    <w:rsid w:val="00F50323"/>
    <w:rsid w:val="00F777F9"/>
    <w:rsid w:val="00FF1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00085"/>
  <w15:chartTrackingRefBased/>
  <w15:docId w15:val="{5F5F8C2C-A54A-4E3A-B295-BFD2F4C9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5CD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55CD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55CD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55CD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55CD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55C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5C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5C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5C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C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55C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55C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55C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55C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55C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5C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5C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5CD3"/>
    <w:rPr>
      <w:rFonts w:eastAsiaTheme="majorEastAsia" w:cstheme="majorBidi"/>
      <w:color w:val="272727" w:themeColor="text1" w:themeTint="D8"/>
    </w:rPr>
  </w:style>
  <w:style w:type="paragraph" w:styleId="Title">
    <w:name w:val="Title"/>
    <w:basedOn w:val="Normal"/>
    <w:next w:val="Normal"/>
    <w:link w:val="TitleChar"/>
    <w:uiPriority w:val="10"/>
    <w:qFormat/>
    <w:rsid w:val="00555C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5C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5C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5C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5CD3"/>
    <w:pPr>
      <w:spacing w:before="160"/>
      <w:jc w:val="center"/>
    </w:pPr>
    <w:rPr>
      <w:i/>
      <w:iCs/>
      <w:color w:val="404040" w:themeColor="text1" w:themeTint="BF"/>
    </w:rPr>
  </w:style>
  <w:style w:type="character" w:customStyle="1" w:styleId="QuoteChar">
    <w:name w:val="Quote Char"/>
    <w:basedOn w:val="DefaultParagraphFont"/>
    <w:link w:val="Quote"/>
    <w:uiPriority w:val="29"/>
    <w:rsid w:val="00555CD3"/>
    <w:rPr>
      <w:i/>
      <w:iCs/>
      <w:color w:val="404040" w:themeColor="text1" w:themeTint="BF"/>
    </w:rPr>
  </w:style>
  <w:style w:type="paragraph" w:styleId="ListParagraph">
    <w:name w:val="List Paragraph"/>
    <w:basedOn w:val="Normal"/>
    <w:uiPriority w:val="34"/>
    <w:qFormat/>
    <w:rsid w:val="00555CD3"/>
    <w:pPr>
      <w:ind w:left="720"/>
      <w:contextualSpacing/>
    </w:pPr>
  </w:style>
  <w:style w:type="character" w:styleId="IntenseEmphasis">
    <w:name w:val="Intense Emphasis"/>
    <w:basedOn w:val="DefaultParagraphFont"/>
    <w:uiPriority w:val="21"/>
    <w:qFormat/>
    <w:rsid w:val="00555CD3"/>
    <w:rPr>
      <w:i/>
      <w:iCs/>
      <w:color w:val="0F4761" w:themeColor="accent1" w:themeShade="BF"/>
    </w:rPr>
  </w:style>
  <w:style w:type="paragraph" w:styleId="IntenseQuote">
    <w:name w:val="Intense Quote"/>
    <w:basedOn w:val="Normal"/>
    <w:next w:val="Normal"/>
    <w:link w:val="IntenseQuoteChar"/>
    <w:uiPriority w:val="30"/>
    <w:qFormat/>
    <w:rsid w:val="00555CD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55CD3"/>
    <w:rPr>
      <w:i/>
      <w:iCs/>
      <w:color w:val="0F4761" w:themeColor="accent1" w:themeShade="BF"/>
    </w:rPr>
  </w:style>
  <w:style w:type="character" w:styleId="IntenseReference">
    <w:name w:val="Intense Reference"/>
    <w:basedOn w:val="DefaultParagraphFont"/>
    <w:uiPriority w:val="32"/>
    <w:qFormat/>
    <w:rsid w:val="00555CD3"/>
    <w:rPr>
      <w:b/>
      <w:bCs/>
      <w:smallCaps/>
      <w:color w:val="0F4761" w:themeColor="accent1" w:themeShade="BF"/>
      <w:spacing w:val="5"/>
    </w:rPr>
  </w:style>
  <w:style w:type="character" w:styleId="Strong">
    <w:name w:val="Strong"/>
    <w:basedOn w:val="DefaultParagraphFont"/>
    <w:uiPriority w:val="22"/>
    <w:qFormat/>
    <w:rsid w:val="00F50323"/>
    <w:rPr>
      <w:b/>
      <w:bCs/>
    </w:rPr>
  </w:style>
  <w:style w:type="paragraph" w:styleId="NormalWeb">
    <w:name w:val="Normal (Web)"/>
    <w:basedOn w:val="Normal"/>
    <w:uiPriority w:val="99"/>
    <w:semiHidden/>
    <w:unhideWhenUsed/>
    <w:rsid w:val="00F50323"/>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41</Words>
  <Characters>2045</Characters>
  <Application>Microsoft Office Word</Application>
  <DocSecurity>0</DocSecurity>
  <Lines>46</Lines>
  <Paragraphs>48</Paragraphs>
  <ScaleCrop>false</ScaleCrop>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amba, Guieswende</dc:creator>
  <cp:keywords/>
  <dc:description/>
  <cp:lastModifiedBy>Rouamba, Guieswende</cp:lastModifiedBy>
  <cp:revision>2</cp:revision>
  <dcterms:created xsi:type="dcterms:W3CDTF">2025-12-07T01:59:00Z</dcterms:created>
  <dcterms:modified xsi:type="dcterms:W3CDTF">2025-12-0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c2b18-b01e-44dd-b7a8-ad1a9af7a49e</vt:lpwstr>
  </property>
</Properties>
</file>